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hana</w:t>
      </w:r>
      <w:r>
        <w:t xml:space="preserve"> </w:t>
      </w:r>
      <w:r>
        <w:t xml:space="preserve">Accra</w:t>
      </w:r>
    </w:p>
    <w:bookmarkStart w:id="20" w:name="internship-application-letter"/>
    <w:p>
      <w:pPr>
        <w:pStyle w:val="Heading1"/>
      </w:pPr>
      <w:r>
        <w:t xml:space="preserve">Internship Application Letter</w:t>
      </w:r>
    </w:p>
    <w:p>
      <w:pPr>
        <w:pStyle w:val="FirstParagraph"/>
      </w:pPr>
      <w:r>
        <w:t xml:space="preserve">Mechanical Engineering Internship Opportunity in Ghana Accra</w:t>
      </w:r>
    </w:p>
    <w:bookmarkEnd w:id="20"/>
    <w:p>
      <w:pPr>
        <w:pStyle w:val="BodyText"/>
      </w:pPr>
      <w:r>
        <w:t xml:space="preserve">Dear Hiring Manager,</w:t>
      </w:r>
    </w:p>
    <w:p>
      <w:pPr>
        <w:pStyle w:val="BodyText"/>
      </w:pPr>
      <w:r>
        <w:t xml:space="preserve">I am writing to express my enthusiastic interest in the Mechanical Engineering Internship position at your esteemed organization, as advertised on the Ghana Engineering Council website. As a final-year Mechanical Engineering student at Kwame Nkrumah University of Science and Technology (KNUST) with a profound passion for sustainable engineering solutions in emerging markets, I am eager to contribute to Ghana's industrial growth while gaining hands-on experience within Accra's dynamic engineering ecosystem. This Internship Application Letter serves as my formal submission for the opportunity to apply my academic knowledge and technical skills under your mentorship in the heart of Ghana's capital city.</w:t>
      </w:r>
    </w:p>
    <w:bookmarkStart w:id="21" w:name="Xe75923fce28ec6cf4f07debaf0e7f6c328c1767"/>
    <w:p>
      <w:pPr>
        <w:pStyle w:val="Heading2"/>
      </w:pPr>
      <w:r>
        <w:t xml:space="preserve">Academic Foundation and Technical Competency</w:t>
      </w:r>
    </w:p>
    <w:p>
      <w:pPr>
        <w:pStyle w:val="FirstParagraph"/>
      </w:pPr>
      <w:r>
        <w:t xml:space="preserve">Throughout my undergraduate studies at KNUST, I have cultivated a robust foundation in mechanical engineering principles directly applicable to Ghana's infrastructure development needs. My coursework has included advanced thermodynamics, fluid mechanics, machine design, and renewable energy systems – all critical domains for addressing Accra's urban challenges including power generation inefficiencies and water management systems. In my capstone project titled "Solar-Powered Water Pumping System for Rural Communities in the Greater Accra Region," I designed a low-cost irrigation system using CAD software (SolidWorks) that increased water access by 40% in test communities near Dodowa. This project required me to navigate Ghana's unique environmental constraints, including high humidity and variable solar radiation, demonstrating my contextual engineering ability.</w:t>
      </w:r>
    </w:p>
    <w:p>
      <w:pPr>
        <w:pStyle w:val="BodyText"/>
      </w:pPr>
      <w:r>
        <w:t xml:space="preserve">Proficient in AutoCAD, ANSYS for thermal analysis, and MATLAB for system modeling, I have also completed certifications in Lean Manufacturing (Ghana Institute of Management) and OSHA safety standards – competencies I believe align with industry best practices in Ghana Accra's manufacturing sector. During my academic exchanges at the University of Cape Coast last semester, I collaborated on a project optimizing public bus fleet maintenance schedules for the Greater Accra Mass Transit system, directly addressing transportation challenges faced by 1.5 million daily commuters in our capital city.</w:t>
      </w:r>
    </w:p>
    <w:bookmarkEnd w:id="21"/>
    <w:bookmarkStart w:id="22" w:name="motivation-for-ghana-accra-context"/>
    <w:p>
      <w:pPr>
        <w:pStyle w:val="Heading2"/>
      </w:pPr>
      <w:r>
        <w:t xml:space="preserve">Motivation for Ghana Accra Context</w:t>
      </w:r>
    </w:p>
    <w:p>
      <w:pPr>
        <w:pStyle w:val="FirstParagraph"/>
      </w:pPr>
      <w:r>
        <w:t xml:space="preserve">My decision to pursue this internship specifically in Ghana Accra stems from a deep understanding of the city's engineering significance. As Ghana's economic and administrative hub, Accra represents a microcosm of Africa's urban transformation – grappling with infrastructure demands while embracing green technology adoption. I've followed your organization's work on the Akosombo Dam rehabilitation project and Accra Metro Water Project with particular interest, recognizing how mechanical engineering innovations directly improve quality of life for Ghanaians. The opportunity to learn from professionals navigating Ghanaian regulatory frameworks (including the Energy Commission's 2023 Renewable Energy Policy) while contributing to locally relevant solutions is precisely why I am targeting Accra as my professional launchpad.</w:t>
      </w:r>
    </w:p>
    <w:p>
      <w:pPr>
        <w:pStyle w:val="BodyText"/>
      </w:pPr>
      <w:r>
        <w:t xml:space="preserve">What excites me most about interning in Ghana Accra is the chance to witness engineering in action within a rapidly developing African metropolis. Unlike theoretical case studies, this environment demands practical problem-solving for real-world challenges: from mitigating traffic congestion through smart transport systems to designing flood-resistant infrastructure for our coastal capital. I've researched your company's recent installation of wind energy turbines at Tema Industrial Estate and would be honored to support similar projects that advance Ghana's Vision 2050 goals – a vision that positions Accra as Africa's green engineering innovation center.</w:t>
      </w:r>
    </w:p>
    <w:bookmarkEnd w:id="22"/>
    <w:bookmarkStart w:id="23" w:name="X9b7982540fb32156df12a5a5898b1c9c1fb5504"/>
    <w:p>
      <w:pPr>
        <w:pStyle w:val="Heading2"/>
      </w:pPr>
      <w:r>
        <w:t xml:space="preserve">Professional Alignment and Value Proposition</w:t>
      </w:r>
    </w:p>
    <w:p>
      <w:pPr>
        <w:pStyle w:val="FirstParagraph"/>
      </w:pPr>
      <w:r>
        <w:t xml:space="preserve">My internship goals directly mirror your organization's development priorities. I seek to enhance my skills in mechanical system diagnostics while contributing to your team through data analysis of equipment performance metrics – an area where Ghanaian industries face significant skill gaps. My fluency in English and Twi (with conversational Ga language) positions me to effectively collaborate with local technicians and community stakeholders during site visits across Accra's diverse neighborhoods from Osu to Madina. I am particularly eager to apply my CAD skills in optimizing existing manufacturing processes at your facilities, having already completed a 6-month internship at Ghana Steel Mills where I reduced assembly line downtime by 15% through predictive maintenance modeling.</w:t>
      </w:r>
    </w:p>
    <w:p>
      <w:pPr>
        <w:pStyle w:val="BodyText"/>
      </w:pPr>
      <w:r>
        <w:t xml:space="preserve">Beyond technical skills, I bring proactive collaboration abilities demonstrated through organizing KNUST's annual Engineering Week event – attracting over 300 participants including industry leaders from Accra's manufacturing sector. As a volunteer with Engineers Without Borders Ghana, I assisted in installing 12 solar street lights across the Ashiedu-Keteke community in Accra, gaining firsthand insight into community engagement for sustainable engineering projects. These experiences have prepared me to immediately contribute to your team's workflow while learning from your expertise in Ghanaian industrial contexts.</w:t>
      </w:r>
    </w:p>
    <w:bookmarkEnd w:id="23"/>
    <w:bookmarkStart w:id="24" w:name="commitment-to-ghanas-engineering-future"/>
    <w:p>
      <w:pPr>
        <w:pStyle w:val="Heading2"/>
      </w:pPr>
      <w:r>
        <w:t xml:space="preserve">Commitment to Ghana's Engineering Future</w:t>
      </w:r>
    </w:p>
    <w:p>
      <w:pPr>
        <w:pStyle w:val="FirstParagraph"/>
      </w:pPr>
      <w:r>
        <w:t xml:space="preserve">My long-term vision aligns with Ghana's ambition to become a regional engineering leader. After completing this internship, I plan to pursue professional certification with the Engineering Council of Ghana while specializing in sustainable mechanical systems. I am deeply committed to staying in Accra after graduation – not only because of its professional opportunities but because my family has lived in the capital for three generations. This personal connection fuels my desire to contribute meaningful engineering solutions that respect Ghanaian cultural context and environmental realities.</w:t>
      </w:r>
    </w:p>
    <w:p>
      <w:pPr>
        <w:pStyle w:val="BodyText"/>
      </w:pPr>
      <w:r>
        <w:t xml:space="preserve">I am particularly drawn to your organization's investment in young talent through programs like the "Ghana Engineering Accelerator Initiative." The prospect of learning from your senior Mechanical Engineer team while directly supporting projects that benefit Accra's 2.5 million residents represents an unparalleled opportunity for growth. I have attached my detailed resume showcasing academic achievements, project documentation, and letters of recommendation from KNUST faculty who have observed my engineering aptitude firsthand.</w:t>
      </w:r>
    </w:p>
    <w:bookmarkEnd w:id="24"/>
    <w:p>
      <w:pPr>
        <w:pStyle w:val="BodyText"/>
      </w:pPr>
      <w:r>
        <w:t xml:space="preserve">I am available for an interview at your earliest convenience and can be reached via email at adams.kofi@email.com or mobile +233 54 123 4567. Thank you for considering my application as a dedicated future Mechanical Engineer ready to contribute to Ghana Accra's engineering excellence. I look forward to the possibility of discussing how my proactive approach and technical skills can support your team's innovative work in our vibrant capital city.</w:t>
      </w:r>
    </w:p>
    <w:p>
      <w:pPr>
        <w:pStyle w:val="BodyText"/>
      </w:pPr>
      <w:r>
        <w:t xml:space="preserve">Sincerely,</w:t>
      </w:r>
    </w:p>
    <w:p>
      <w:pPr>
        <w:pStyle w:val="BodyText"/>
      </w:pPr>
      <w:r>
        <w:t xml:space="preserve">Kofi Adjei</w:t>
      </w:r>
    </w:p>
    <w:p>
      <w:pPr>
        <w:pStyle w:val="BodyText"/>
      </w:pPr>
      <w:r>
        <w:t xml:space="preserve">Final Year Mechanical Engineering Student</w:t>
      </w:r>
    </w:p>
    <w:p>
      <w:pPr>
        <w:pStyle w:val="BodyText"/>
      </w:pPr>
      <w:r>
        <w:t xml:space="preserve">Kwame Nkrumah University of Science and Technology (KNUST)</w:t>
      </w:r>
    </w:p>
    <w:p>
      <w:pPr>
        <w:pStyle w:val="BodyText"/>
      </w:pPr>
      <w:r>
        <w:t xml:space="preserve">Attachments: Resume, Academic Transcripts, Recommendation Letters</w:t>
      </w:r>
    </w:p>
    <w:p>
      <w:pPr>
        <w:pStyle w:val="BodyText"/>
      </w:pPr>
      <w:r>
        <w:t xml:space="preserve">This Internship Application Letter is specifically tailored for Mechanical Engineering opportunities in Ghana Accra, reflecting contextual understanding of local infrastructure challenges and engineering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Internship Application Letter - Ghana Accra</dc:title>
  <dc:creator/>
  <dc:language>en</dc:language>
  <cp:keywords/>
  <dcterms:created xsi:type="dcterms:W3CDTF">2026-05-02T02:13:09Z</dcterms:created>
  <dcterms:modified xsi:type="dcterms:W3CDTF">2026-05-02T02:13:09Z</dcterms:modified>
</cp:coreProperties>
</file>

<file path=docProps/custom.xml><?xml version="1.0" encoding="utf-8"?>
<Properties xmlns="http://schemas.openxmlformats.org/officeDocument/2006/custom-properties" xmlns:vt="http://schemas.openxmlformats.org/officeDocument/2006/docPropsVTypes"/>
</file>